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7761"/>
      </w:tblGrid>
      <w:tr w:rsidR="006B4138" w14:paraId="347116A9" w14:textId="77777777" w:rsidTr="00F308EE">
        <w:trPr>
          <w:trHeight w:val="1880"/>
        </w:trPr>
        <w:tc>
          <w:tcPr>
            <w:tcW w:w="2695" w:type="dxa"/>
            <w:vAlign w:val="center"/>
          </w:tcPr>
          <w:p w14:paraId="676D028D" w14:textId="77777777" w:rsidR="006B4138" w:rsidRDefault="006B4138" w:rsidP="00F308E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D80E6F" wp14:editId="48AE8799">
                  <wp:extent cx="1396181" cy="1031331"/>
                  <wp:effectExtent l="0" t="0" r="0" b="0"/>
                  <wp:docPr id="3" name="Picture 2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6B2370-FBEB-4BDD-B0D4-C8D96586830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See the source image">
                            <a:extLst>
                              <a:ext uri="{FF2B5EF4-FFF2-40B4-BE49-F238E27FC236}">
                                <a16:creationId xmlns:a16="http://schemas.microsoft.com/office/drawing/2014/main" id="{526B2370-FBEB-4BDD-B0D4-C8D96586830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6181" cy="1031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61" w:type="dxa"/>
          </w:tcPr>
          <w:p w14:paraId="5C07DB33" w14:textId="21A2EF38" w:rsidR="006B4138" w:rsidRDefault="006B4138" w:rsidP="00F308EE">
            <w:r w:rsidRPr="00567A38">
              <w:rPr>
                <w:noProof/>
                <w:lang w:val="r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35CB9D5" wp14:editId="02BFF264">
                      <wp:simplePos x="0" y="0"/>
                      <wp:positionH relativeFrom="column">
                        <wp:posOffset>382472</wp:posOffset>
                      </wp:positionH>
                      <wp:positionV relativeFrom="paragraph">
                        <wp:posOffset>390093</wp:posOffset>
                      </wp:positionV>
                      <wp:extent cx="4102406" cy="468013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02406" cy="46801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861B517" w14:textId="1E8A900A" w:rsidR="006B4138" w:rsidRDefault="006B4138" w:rsidP="00567A38">
                                  <w:pPr>
                                    <w:pStyle w:val="a7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  <w:sz w:val="48"/>
                                      <w:szCs w:val="48"/>
                                      <w:lang w:val="ru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ЧЕК-ЛИСТ УБОРКИ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35CB9D5" id="Rectangle 1" o:spid="_x0000_s1026" style="position:absolute;margin-left:30.1pt;margin-top:30.7pt;width:323pt;height:36.8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" filled="f" stroked="f">
                      <v:textbox style="mso-fit-shape-to-text:t">
                        <w:txbxContent>
                          <w:p w14:paraId="4861B517" w14:textId="1E8A900A" w:rsidR="006B4138" w:rsidRDefault="006B4138" w:rsidP="00567A38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ru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ЧЕК-ЛИСТ УБОРКИ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tbl>
      <w:tblPr>
        <w:tblW w:w="10466" w:type="dxa"/>
        <w:tblLook w:val="04A0" w:firstRow="1" w:lastRow="0" w:firstColumn="1" w:lastColumn="0" w:noHBand="0" w:noVBand="1"/>
      </w:tblPr>
      <w:tblGrid>
        <w:gridCol w:w="430"/>
        <w:gridCol w:w="3055"/>
        <w:gridCol w:w="430"/>
        <w:gridCol w:w="3142"/>
        <w:gridCol w:w="442"/>
        <w:gridCol w:w="2967"/>
      </w:tblGrid>
      <w:tr w:rsidR="006B4138" w:rsidRPr="00567A38" w14:paraId="298EE1F4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F10C8" w14:textId="6104AFC1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2B3BC1F" w14:textId="44C48894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4C7A8" w14:textId="64590250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DAC3C11" w14:textId="30629E73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92F51" w14:textId="2410402A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0E919C8" w14:textId="43172EC9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40115F97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F0E60" w14:textId="3F35D51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A5776AE" w14:textId="42B8716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0CA14" w14:textId="1B59013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A052514" w14:textId="52656224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3280" w14:textId="235A00C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BDA4838" w14:textId="6B6AA73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6B4138" w14:paraId="51A65644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F620" w14:textId="25CFB266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BCB1466" w14:textId="38E35BE1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A60BF" w14:textId="745AF11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CBE7B77" w14:textId="1672DA0B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37CA3" w14:textId="35E1F77C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F217585" w14:textId="759DCCC8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</w:tr>
      <w:tr w:rsidR="006B4138" w:rsidRPr="006B4138" w14:paraId="2C2B0B82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85E91" w14:textId="0843F734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460E825" w14:textId="054889F4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6BCDE" w14:textId="71B0690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1785A01" w14:textId="4F239F1A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AB88" w14:textId="6040B99C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3BE7213" w14:textId="41C612C3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</w:tr>
      <w:tr w:rsidR="006B4138" w:rsidRPr="006B4138" w14:paraId="2ADB6F16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55472" w14:textId="3A03E97F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C654133" w14:textId="4AE1067E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32CAE" w14:textId="7663EC16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A55B918" w14:textId="249B90BF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ABC2A" w14:textId="288DDCC6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201670F" w14:textId="66CA914A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</w:tr>
      <w:tr w:rsidR="006B4138" w:rsidRPr="00567A38" w14:paraId="2070B464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16127" w14:textId="7C4B90B9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A38FDEB" w14:textId="35C2FA19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F7AB" w14:textId="54AB96C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A36FFB0" w14:textId="7F0CC33A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BCEFD" w14:textId="58565654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940A7C2" w14:textId="0434A48B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1567161C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51DEC" w14:textId="7EE91796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B19A60D" w14:textId="14016142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406DA" w14:textId="1FA93064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F87DA00" w14:textId="27AA921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EEC4" w14:textId="2923DDD7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64EBAF6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09044617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7E021" w14:textId="5200CEC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4EE0F0E" w14:textId="13FCE218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46758" w14:textId="736924E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8BDA450" w14:textId="55B3464F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68F4" w14:textId="0BC6AE6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DA834F5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0526EB1D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1A4D8" w14:textId="57A4A58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E1DA6B1" w14:textId="677A6046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0C54A" w14:textId="040368CB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6EDA4C9" w14:textId="599D2940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7AB5B" w14:textId="57DBA96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DD590F4" w14:textId="7299281C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74E6D196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65E6C" w14:textId="24E7CF3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231397E" w14:textId="5CCC480D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74B9A" w14:textId="04C2DDA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C9C0898" w14:textId="7D44734F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28B29" w14:textId="747EA02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1A15281" w14:textId="78A49C2D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57AB864F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36692" w14:textId="06405CFC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B82CB46" w14:textId="23F506C5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D2D46" w14:textId="09421D36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B7E9F09" w14:textId="46088F9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7F67B" w14:textId="3E93741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DA7C132" w14:textId="5E085AAA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4EEA9F08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7B4F" w14:textId="588ED72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3237426" w14:textId="0A118A90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7F3D" w14:textId="1582EF5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9BD3228" w14:textId="5179714A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A110F" w14:textId="2AB18280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0AD2ED6" w14:textId="018B1064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6A77723E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3E733" w14:textId="465A1FE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7295B94" w14:textId="5DFD655E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B249D" w14:textId="4FCDCEAC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8A891CD" w14:textId="3AFC1121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E1521" w14:textId="0079D539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9AD5A8B" w14:textId="4F007DA1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71180F15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9602" w14:textId="56F113D9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1958A45" w14:textId="5D26A3AF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62DBE" w14:textId="2437AE6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975A01A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BC344" w14:textId="6BF7B1C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CCEB590" w14:textId="60E07742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5CE852C1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7FB1" w14:textId="26C22F27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1BA907B" w14:textId="2E6256ED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576BB" w14:textId="0FDE7866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CE8B8AE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AF65" w14:textId="58346B5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6B29AC6" w14:textId="1E4C0841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4D381B8D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B9220" w14:textId="39B6F2F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1E1B190" w14:textId="0DADA096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5B648" w14:textId="39A81A3B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B0EC140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8669A" w14:textId="6C7EF35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324FE2E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34C94326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5DF30" w14:textId="2728009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6D03504" w14:textId="58F64FD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EA89A" w14:textId="4A914120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7E70718" w14:textId="7329F261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7F3F8" w14:textId="2391A89C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D27392E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4B10CEA6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1CD71" w14:textId="2408A74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3D32A37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7425E" w14:textId="1728E76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C89E770" w14:textId="2B4479D0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0A4FA" w14:textId="57567DAB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F45FD3C" w14:textId="65E560F4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6EB59865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486B4" w14:textId="625A13F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A407D69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7ECB4" w14:textId="3ECF99D0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BE07AC7" w14:textId="7D01DCBA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2DF69" w14:textId="3C764DF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DD1A50B" w14:textId="2BC56B73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6B4138" w14:paraId="3174237F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44F34" w14:textId="4A308D70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57F691E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0549B" w14:textId="24962DD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5EA7455" w14:textId="4B7DC64D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B94A" w14:textId="3AA220DA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83A58F9" w14:textId="4FB7E974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</w:tr>
      <w:tr w:rsidR="006B4138" w:rsidRPr="00567A38" w14:paraId="42074069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28D36" w14:textId="5449BE1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E7034CB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4A55" w14:textId="32FA06F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37E58A6" w14:textId="332D6631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B3DF" w14:textId="1A497B7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ED02423" w14:textId="5D83D65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3383878C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ED2FD" w14:textId="09D2304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430FB65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9101C" w14:textId="05CC3E69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05BC169" w14:textId="6FB6470E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7BEAD" w14:textId="48EA05D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8FAAB1F" w14:textId="25C2A139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2717D9B0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3E40B" w14:textId="601054F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2806033" w14:textId="7C61D18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5513" w14:textId="70CC32C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8879DDC" w14:textId="3ED0DB72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FC03D" w14:textId="13B5F9B4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83EAA4B" w14:textId="36AFC47A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54602DAB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F1A1" w14:textId="79AF06F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A708C45" w14:textId="4FB033DC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22AA7" w14:textId="19F9CA7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5EB1E9D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22D9F" w14:textId="2606FC70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69D1CA2" w14:textId="10113BB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4BA770C3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4E984" w14:textId="6214273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53F321E" w14:textId="35C256AA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24F1C" w14:textId="35AB850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051D771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2BD9A" w14:textId="66A85676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FF09595" w14:textId="002C8239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2411031E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B796" w14:textId="0B4C461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A98F206" w14:textId="7B838621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9A5D2" w14:textId="341369D6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3AB5ABC" w14:textId="6D7F8BE3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491EC" w14:textId="3237ECE1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31EEA59" w14:textId="468C74A9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1D60AB4F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164E0" w14:textId="2DA7103C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F77AA16" w14:textId="7FBDA00A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4D71F" w14:textId="4D8FBA2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67DA4E4" w14:textId="51267DBF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B967F" w14:textId="2AAF603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C394D8B" w14:textId="15645AD4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11C03E63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8B910" w14:textId="4EB5ECB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E00599B" w14:textId="28B189CF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A4B08" w14:textId="06A01E7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49D1C78" w14:textId="4CB2F302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9E1AA" w14:textId="5099535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53307D6" w14:textId="45FD3A4D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72E54660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624CC" w14:textId="565070EF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D5E6EDE" w14:textId="3E008C83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FFC70" w14:textId="6CB43FC1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8141A99" w14:textId="08217FC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D251D" w14:textId="1EF12D59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895B8F5" w14:textId="1EB27A29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6B4138" w14:paraId="35078612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9B3A1" w14:textId="403B71F6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4FD10EA" w14:textId="361B4DEA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EAA49" w14:textId="7F35C21A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557A515" w14:textId="082FA5ED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0C7E" w14:textId="3FF2E96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59D0CF9" w14:textId="400536BC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</w:tr>
      <w:tr w:rsidR="006B4138" w:rsidRPr="006B4138" w14:paraId="60A20142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F43AA" w14:textId="336E6DCA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AC3DCDF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D4A9F" w14:textId="1BE5101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E24C060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52494" w14:textId="6E3CB367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189056D" w14:textId="23119AD9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</w:tr>
      <w:tr w:rsidR="006B4138" w:rsidRPr="00567A38" w14:paraId="270934C0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738F0" w14:textId="157AFDB1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FF0219D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63006" w14:textId="370C2B8B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1ACFB32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D7CAA" w14:textId="41007C3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01454E3" w14:textId="756E346C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4B842F87" w14:textId="77777777" w:rsidTr="00F308EE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96AA4" w14:textId="60FDDA0F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0BCE23A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FC44E" w14:textId="64DF83C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E5ABA21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35D00" w14:textId="6AD299EC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B33C11C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53433BF6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03E83" w14:textId="2AB774BF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50AF3B7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4A24D" w14:textId="30AF1D1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E433041" w14:textId="26FD2428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EDDA5" w14:textId="25EA8157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3A9C6F9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412AE731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2FCC" w14:textId="70294BD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6616805F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9F7F" w14:textId="5AA8765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3EBE7C97" w14:textId="5860C8B4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E8233" w14:textId="4BC90AE0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395B419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1F0846F5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20EA" w14:textId="439B76C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19F69E1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B167" w14:textId="5D77B1A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17BC65C" w14:textId="140087BF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5A0B3" w14:textId="6C55A60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FA2AE5E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6ADA547A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6F3C2" w14:textId="2661B8DF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9120949" w14:textId="5088D90E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AE4A7" w14:textId="0CA77362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B2297D0" w14:textId="73646281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C26F" w14:textId="65FF476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EFDD4D1" w14:textId="1FDDF8EA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280F9F55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7C494" w14:textId="63C41407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A6D5022" w14:textId="2CFBE021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8178C" w14:textId="04D28E7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19C1E9E" w14:textId="6D23F0F0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F552F" w14:textId="1E56F00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783D859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093D7BC0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040EA" w14:textId="15088DE0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9A74452" w14:textId="55D216FF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4EC9D" w14:textId="5F9EE8F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4F25E8F3" w14:textId="16DF0D9E" w:rsidR="006B4138" w:rsidRPr="006B41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88AB" w14:textId="691B7BFD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495FDFD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0242D586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12801" w14:textId="1FBD4A1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B286B22" w14:textId="77C919A3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B6BE" w14:textId="1FDB902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05496421" w14:textId="061A2591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2F5F1" w14:textId="29330CB7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FF201FA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6D0FB489" w14:textId="77777777" w:rsidTr="006B4138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3957" w14:textId="6AC7F23E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5ED29945" w14:textId="78E97CB8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D4AA" w14:textId="40E237FA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B416D79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B47E" w14:textId="714906C8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A461139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6B4138" w:rsidRPr="00567A38" w14:paraId="7EE22899" w14:textId="77777777" w:rsidTr="00F308EE">
        <w:trPr>
          <w:trHeight w:val="230"/>
        </w:trPr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DDD4A" w14:textId="2C0529A5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055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736F1A8D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A75AF" w14:textId="7F6E9F6C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31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116161C4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04F9A" w14:textId="24D859E3" w:rsidR="006B4138" w:rsidRPr="00567A38" w:rsidRDefault="006B4138" w:rsidP="00F308EE">
            <w:pPr>
              <w:spacing w:before="10" w:after="0" w:line="240" w:lineRule="auto"/>
              <w:jc w:val="right"/>
              <w:rPr>
                <w:rFonts w:ascii="Wingdings" w:eastAsia="Times New Roman" w:hAnsi="Wingdings" w:cs="Calibri"/>
                <w:color w:val="BFBFBF"/>
              </w:rPr>
            </w:pPr>
            <w:r>
              <w:rPr>
                <w:rFonts w:ascii="Segoe UI Symbol" w:hAnsi="Segoe UI Symbol" w:cs="Segoe UI Symbol"/>
                <w:color w:val="BFBFBF"/>
                <w:lang w:val="ru"/>
              </w:rPr>
              <w:t>✓</w:t>
            </w:r>
          </w:p>
        </w:tc>
        <w:tc>
          <w:tcPr>
            <w:tcW w:w="2967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FF6FB"/>
            <w:noWrap/>
            <w:vAlign w:val="bottom"/>
          </w:tcPr>
          <w:p w14:paraId="212AB804" w14:textId="77777777" w:rsidR="006B4138" w:rsidRPr="00567A38" w:rsidRDefault="006B4138" w:rsidP="00F308EE">
            <w:pPr>
              <w:spacing w:before="10"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</w:tbl>
    <w:p w14:paraId="593A6F98" w14:textId="77777777" w:rsidR="006B4138" w:rsidRPr="00597422" w:rsidRDefault="006B4138" w:rsidP="006B4138">
      <w:pPr>
        <w:spacing w:after="0"/>
        <w:rPr>
          <w:sz w:val="2"/>
          <w:szCs w:val="2"/>
        </w:rPr>
      </w:pPr>
      <w:bookmarkStart w:id="0" w:name="_GoBack"/>
      <w:bookmarkEnd w:id="0"/>
    </w:p>
    <w:sectPr w:rsidR="006B4138" w:rsidRPr="00597422" w:rsidSect="00E976C5">
      <w:head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1EC67B" w14:textId="77777777" w:rsidR="00DB4738" w:rsidRDefault="00DB4738" w:rsidP="00025008">
      <w:pPr>
        <w:spacing w:after="0" w:line="240" w:lineRule="auto"/>
      </w:pPr>
      <w:r>
        <w:separator/>
      </w:r>
    </w:p>
  </w:endnote>
  <w:endnote w:type="continuationSeparator" w:id="0">
    <w:p w14:paraId="2EB15074" w14:textId="77777777" w:rsidR="00DB4738" w:rsidRDefault="00DB473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800EE7" w14:textId="77777777" w:rsidR="00DB4738" w:rsidRDefault="00DB4738" w:rsidP="00025008">
      <w:pPr>
        <w:spacing w:after="0" w:line="240" w:lineRule="auto"/>
      </w:pPr>
      <w:r>
        <w:separator/>
      </w:r>
    </w:p>
  </w:footnote>
  <w:footnote w:type="continuationSeparator" w:id="0">
    <w:p w14:paraId="7045747C" w14:textId="77777777" w:rsidR="00DB4738" w:rsidRDefault="00DB473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33F807D1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67A38"/>
    <w:rsid w:val="00597422"/>
    <w:rsid w:val="005D6D20"/>
    <w:rsid w:val="005F0027"/>
    <w:rsid w:val="005F2A8E"/>
    <w:rsid w:val="005F2B1B"/>
    <w:rsid w:val="00614671"/>
    <w:rsid w:val="00620870"/>
    <w:rsid w:val="00681862"/>
    <w:rsid w:val="006B33D7"/>
    <w:rsid w:val="006B4138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B473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  <w:rsid w:val="00FE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5368E-729C-42A9-AA12-A2662867D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09:42:00Z</dcterms:created>
  <dcterms:modified xsi:type="dcterms:W3CDTF">2020-08-28T09:42:00Z</dcterms:modified>
</cp:coreProperties>
</file>